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1567FF8F" w:rsidR="004D5895" w:rsidRDefault="008341D4" w:rsidP="008341D4">
      <w:pPr>
        <w:rPr>
          <w:b/>
          <w:i/>
        </w:rPr>
      </w:pPr>
      <w:r w:rsidRPr="00E05087">
        <w:t>In deze opdracht</w:t>
      </w:r>
      <w:r>
        <w:t xml:space="preserve"> gaan we </w:t>
      </w:r>
      <w:r w:rsidR="00A52931">
        <w:t>het spel</w:t>
      </w:r>
      <w:r>
        <w:t xml:space="preserve"> Zeeslag bouwen: een persoon speelt tegen een computer.</w:t>
      </w:r>
      <w:r w:rsidR="00CE0A43">
        <w:t xml:space="preserve"> Het is een uitdagende opdracht.</w:t>
      </w:r>
      <w:r w:rsidRPr="00E05087">
        <w:t xml:space="preserve"> Deel de opdracht op in stukjes. Probeer het</w:t>
      </w:r>
      <w:r w:rsidR="00A52931">
        <w:t xml:space="preserve"> spel</w:t>
      </w:r>
      <w:r w:rsidRPr="00E05087">
        <w:t xml:space="preserve">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w:t>
      </w:r>
      <w:r w:rsidR="00A52931">
        <w:t>t</w:t>
      </w:r>
      <w:r w:rsidRPr="00E05087">
        <w:t>,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p w14:paraId="58FF980B" w14:textId="20934E57" w:rsidR="006C78D1" w:rsidRPr="0004431F" w:rsidRDefault="006C78D1" w:rsidP="00AE799E">
      <w:pPr>
        <w:pStyle w:val="Heading1"/>
      </w:pPr>
      <w:bookmarkStart w:id="0" w:name="_Toc115592197"/>
      <w:bookmarkStart w:id="1" w:name="_Toc163571172"/>
      <w:r w:rsidRPr="0004431F">
        <w:t>Toelichting opdracht</w:t>
      </w:r>
      <w:bookmarkEnd w:id="0"/>
      <w:bookmarkEnd w:id="1"/>
    </w:p>
    <w:p w14:paraId="785DF3FB" w14:textId="51C3DFB3" w:rsidR="00290125" w:rsidRPr="00A03B71" w:rsidRDefault="00290125" w:rsidP="00290125">
      <w:r w:rsidRPr="00A03B71">
        <w:rPr>
          <w:b/>
        </w:rPr>
        <w:t>Samenwerking</w:t>
      </w:r>
      <w:r>
        <w:t xml:space="preserve">: </w:t>
      </w:r>
      <w:r w:rsidR="00A52931">
        <w:t>h</w:t>
      </w:r>
      <w:r>
        <w:t xml:space="preserve">et wordt </w:t>
      </w:r>
      <w:r w:rsidRPr="00A03B71">
        <w:rPr>
          <w:b/>
        </w:rPr>
        <w:t>aanbevolen</w:t>
      </w:r>
      <w:r>
        <w:t xml:space="preserve"> om in tweetallen te werken (drietallen zijn niet toegestaan).</w:t>
      </w:r>
    </w:p>
    <w:p w14:paraId="35493806" w14:textId="6269AC31" w:rsidR="00884705" w:rsidRDefault="00884705" w:rsidP="00884705">
      <w:r w:rsidRPr="00342A3E">
        <w:rPr>
          <w:b/>
          <w:bCs/>
        </w:rPr>
        <w:t>Beoordeling</w:t>
      </w:r>
      <w:r>
        <w:t xml:space="preserve">: </w:t>
      </w:r>
      <w:r w:rsidR="00A52931">
        <w:t>z</w:t>
      </w:r>
      <w:r>
        <w:t xml:space="preserve">ie </w:t>
      </w:r>
      <w:r w:rsidR="00601A94">
        <w:t>volgende</w:t>
      </w:r>
      <w:r>
        <w:t xml:space="preserve"> pagina</w:t>
      </w:r>
    </w:p>
    <w:p w14:paraId="1C7BD2E2" w14:textId="4405DACA" w:rsidR="00884705" w:rsidRPr="00884705" w:rsidRDefault="00884705" w:rsidP="00884705">
      <w:r w:rsidRPr="00783DB8">
        <w:rPr>
          <w:b/>
          <w:bCs/>
        </w:rPr>
        <w:t>Inleveren</w:t>
      </w:r>
      <w:r w:rsidR="00A52931">
        <w:rPr>
          <w:b/>
          <w:bCs/>
        </w:rPr>
        <w:t xml:space="preserve"> op</w:t>
      </w:r>
      <w:r>
        <w:t xml:space="preserve">: </w:t>
      </w:r>
    </w:p>
    <w:p w14:paraId="50088E66" w14:textId="12CE438A" w:rsidR="0004431F" w:rsidRDefault="00A52931" w:rsidP="008D3C56">
      <w:pPr>
        <w:pStyle w:val="ListParagraph"/>
        <w:numPr>
          <w:ilvl w:val="0"/>
          <w:numId w:val="6"/>
        </w:numPr>
        <w:spacing w:after="0"/>
      </w:pPr>
      <w:r>
        <w:rPr>
          <w:b/>
          <w:lang w:val="nl-NL"/>
        </w:rPr>
        <w:t>Een v</w:t>
      </w:r>
      <w:r w:rsidR="0004431F" w:rsidRPr="00C75959">
        <w:rPr>
          <w:b/>
          <w:lang w:val="nl-NL"/>
        </w:rPr>
        <w:t>erslag</w:t>
      </w:r>
      <w:r>
        <w:rPr>
          <w:b/>
          <w:lang w:val="nl-NL"/>
        </w:rPr>
        <w:t xml:space="preserve"> met daarin</w:t>
      </w:r>
      <w:r w:rsidR="0004431F">
        <w:t>:</w:t>
      </w:r>
    </w:p>
    <w:p w14:paraId="61DB3213" w14:textId="7455FBDB" w:rsidR="00BD4EA6" w:rsidRPr="00BD4EA6" w:rsidRDefault="00A52931" w:rsidP="00BD4EA6">
      <w:pPr>
        <w:pStyle w:val="ListParagraph"/>
        <w:numPr>
          <w:ilvl w:val="1"/>
          <w:numId w:val="6"/>
        </w:numPr>
        <w:rPr>
          <w:lang w:val="nl-NL"/>
        </w:rPr>
      </w:pPr>
      <w:r>
        <w:rPr>
          <w:lang w:val="nl-NL"/>
        </w:rPr>
        <w:t>w</w:t>
      </w:r>
      <w:r w:rsidR="00BD4EA6" w:rsidRPr="00BD4EA6">
        <w:rPr>
          <w:lang w:val="nl-NL"/>
        </w:rPr>
        <w:t>ie eraan gewerkt heeft</w:t>
      </w:r>
      <w:r>
        <w:rPr>
          <w:lang w:val="nl-NL"/>
        </w:rPr>
        <w:t>;</w:t>
      </w:r>
    </w:p>
    <w:p w14:paraId="311CF8C4" w14:textId="5E66CD6E" w:rsidR="00BD4EA6" w:rsidRPr="00BD4EA6" w:rsidRDefault="00BD4EA6" w:rsidP="00BD4EA6">
      <w:pPr>
        <w:pStyle w:val="ListParagraph"/>
        <w:numPr>
          <w:ilvl w:val="1"/>
          <w:numId w:val="6"/>
        </w:numPr>
        <w:rPr>
          <w:lang w:val="nl-NL"/>
        </w:rPr>
      </w:pPr>
      <w:r w:rsidRPr="00BD4EA6">
        <w:rPr>
          <w:lang w:val="nl-NL"/>
        </w:rPr>
        <w:t xml:space="preserve">(een foto van) </w:t>
      </w:r>
      <w:r w:rsidR="00A52931">
        <w:rPr>
          <w:lang w:val="nl-NL"/>
        </w:rPr>
        <w:t>j</w:t>
      </w:r>
      <w:r w:rsidRPr="00BD4EA6">
        <w:rPr>
          <w:lang w:val="nl-NL"/>
        </w:rPr>
        <w:t xml:space="preserve">e </w:t>
      </w:r>
      <w:r w:rsidR="006205B9">
        <w:rPr>
          <w:lang w:val="nl-NL"/>
        </w:rPr>
        <w:t>stroomdiagram</w:t>
      </w:r>
      <w:r w:rsidR="00A52931">
        <w:rPr>
          <w:lang w:val="nl-NL"/>
        </w:rPr>
        <w:t>;</w:t>
      </w:r>
    </w:p>
    <w:p w14:paraId="17741AE7" w14:textId="48A8CF3B" w:rsidR="00271C39" w:rsidRPr="00271C39" w:rsidRDefault="00A52931" w:rsidP="00271C39">
      <w:pPr>
        <w:pStyle w:val="ListParagraph"/>
        <w:numPr>
          <w:ilvl w:val="1"/>
          <w:numId w:val="6"/>
        </w:numPr>
        <w:rPr>
          <w:lang w:val="nl-NL"/>
        </w:rPr>
      </w:pPr>
      <w:bookmarkStart w:id="2" w:name="_Hlk163558033"/>
      <w:r>
        <w:rPr>
          <w:lang w:val="nl-NL"/>
        </w:rPr>
        <w:t>een e</w:t>
      </w:r>
      <w:r w:rsidR="00BD4EA6" w:rsidRPr="00BD4EA6">
        <w:rPr>
          <w:lang w:val="nl-NL"/>
        </w:rPr>
        <w:t xml:space="preserve">valuatie van je project met een </w:t>
      </w:r>
      <w:bookmarkEnd w:id="2"/>
      <w:r w:rsidR="00BD4EA6" w:rsidRPr="00BD4EA6">
        <w:rPr>
          <w:lang w:val="nl-NL"/>
        </w:rPr>
        <w:t>korte uitleg van wat wel/niet werkt</w:t>
      </w:r>
      <w:r>
        <w:rPr>
          <w:lang w:val="nl-NL"/>
        </w:rPr>
        <w:t xml:space="preserve"> en</w:t>
      </w:r>
      <w:r w:rsidR="00BD4EA6" w:rsidRPr="00BD4EA6">
        <w:rPr>
          <w:lang w:val="nl-NL"/>
        </w:rPr>
        <w:t xml:space="preserve"> wat wel/niet goed ging</w:t>
      </w:r>
      <w:r w:rsidR="00247FB0">
        <w:rPr>
          <w:lang w:val="nl-NL"/>
        </w:rPr>
        <w:t xml:space="preserve">. </w:t>
      </w:r>
      <w:r w:rsidR="00C80E1B" w:rsidRPr="00271C39">
        <w:rPr>
          <w:lang w:val="nl-NL"/>
        </w:rPr>
        <w:t>Geef e</w:t>
      </w:r>
      <w:r w:rsidR="00247FB0" w:rsidRPr="00271C39">
        <w:rPr>
          <w:lang w:val="nl-NL"/>
        </w:rPr>
        <w:t>en voorbeeld van iets waar je tegenaan liep</w:t>
      </w:r>
      <w:r>
        <w:rPr>
          <w:lang w:val="nl-NL"/>
        </w:rPr>
        <w:t>,</w:t>
      </w:r>
      <w:r w:rsidR="00247FB0" w:rsidRPr="00271C39">
        <w:rPr>
          <w:lang w:val="nl-NL"/>
        </w:rPr>
        <w:t xml:space="preserve">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Pr>
          <w:lang w:val="nl-NL"/>
        </w:rPr>
        <w:t>;</w:t>
      </w:r>
      <w:r w:rsidR="00247FB0" w:rsidRPr="00271C39">
        <w:rPr>
          <w:lang w:val="nl-NL"/>
        </w:rPr>
        <w:t xml:space="preserve"> </w:t>
      </w:r>
    </w:p>
    <w:p w14:paraId="3716D72A" w14:textId="0F22DA29" w:rsidR="00BD4EA6" w:rsidRPr="00247FB0" w:rsidRDefault="00271C39" w:rsidP="00BD4EA6">
      <w:pPr>
        <w:pStyle w:val="ListParagraph"/>
        <w:numPr>
          <w:ilvl w:val="1"/>
          <w:numId w:val="6"/>
        </w:numPr>
        <w:rPr>
          <w:lang w:val="nl-NL"/>
        </w:rPr>
      </w:pPr>
      <w:r>
        <w:rPr>
          <w:lang w:val="nl-NL"/>
        </w:rPr>
        <w:t>w</w:t>
      </w:r>
      <w:r w:rsidR="00BD4EA6" w:rsidRPr="00247FB0">
        <w:rPr>
          <w:lang w:val="nl-NL"/>
        </w:rPr>
        <w:t>elke uitbreidingen je hebt toegevoegd</w:t>
      </w:r>
      <w:r w:rsidR="00247FB0" w:rsidRPr="00247FB0">
        <w:rPr>
          <w:lang w:val="nl-NL"/>
        </w:rPr>
        <w:t>.</w:t>
      </w:r>
    </w:p>
    <w:p w14:paraId="4BE1BFC7" w14:textId="01D99E99" w:rsidR="0039472A" w:rsidRPr="0039472A" w:rsidRDefault="00E1671A" w:rsidP="0039472A">
      <w:pPr>
        <w:pStyle w:val="ListParagraph"/>
        <w:numPr>
          <w:ilvl w:val="0"/>
          <w:numId w:val="6"/>
        </w:numPr>
        <w:rPr>
          <w:lang w:val="nl-NL"/>
        </w:rPr>
      </w:pPr>
      <w:r>
        <w:rPr>
          <w:lang w:val="nl-NL"/>
        </w:rPr>
        <w:t xml:space="preserve">Je </w:t>
      </w:r>
      <w:r w:rsidR="00A52931">
        <w:rPr>
          <w:b/>
          <w:lang w:val="nl-NL"/>
        </w:rPr>
        <w:t>P</w:t>
      </w:r>
      <w:r w:rsidRPr="0004431F">
        <w:rPr>
          <w:b/>
          <w:lang w:val="nl-NL"/>
        </w:rPr>
        <w:t>ythoncode</w:t>
      </w:r>
      <w:r w:rsidR="0039472A">
        <w:rPr>
          <w:lang w:val="nl-NL"/>
        </w:rPr>
        <w:t xml:space="preserve"> (zet </w:t>
      </w:r>
      <w:r w:rsidR="00F15952">
        <w:rPr>
          <w:lang w:val="nl-NL"/>
        </w:rPr>
        <w:t>boven in</w:t>
      </w:r>
      <w:r w:rsidR="0039472A">
        <w:rPr>
          <w:lang w:val="nl-NL"/>
        </w:rPr>
        <w:t xml:space="preserve"> je code jou</w:t>
      </w:r>
      <w:r w:rsidR="00A52931">
        <w:rPr>
          <w:lang w:val="nl-NL"/>
        </w:rPr>
        <w:t>w</w:t>
      </w:r>
      <w:r w:rsidR="0039472A">
        <w:rPr>
          <w:lang w:val="nl-NL"/>
        </w:rPr>
        <w:t>/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14A61599" w:rsidR="00601A94" w:rsidRPr="00E40005" w:rsidRDefault="00601A94" w:rsidP="00601A94">
      <w:pPr>
        <w:pStyle w:val="Heading1"/>
      </w:pPr>
      <w:bookmarkStart w:id="3" w:name="_Toc115592198"/>
      <w:bookmarkStart w:id="4" w:name="_Toc163571173"/>
      <w:r w:rsidRPr="00C01C64">
        <w:t>Beoordeling</w:t>
      </w:r>
      <w:bookmarkEnd w:id="3"/>
      <w:bookmarkEnd w:id="4"/>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lastRenderedPageBreak/>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lastRenderedPageBreak/>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5E6B4CF6"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353DC9">
              <w:rPr>
                <w:rFonts w:ascii="Calibri" w:hAnsi="Calibri" w:cs="Calibri"/>
                <w:color w:val="000000"/>
              </w:rPr>
              <w:t xml:space="preserve"> of met liggende streepjes</w:t>
            </w:r>
            <w:r>
              <w:rPr>
                <w:rFonts w:ascii="Calibri" w:hAnsi="Calibri" w:cs="Calibri"/>
                <w:color w:val="000000"/>
              </w:rPr>
              <w:t xml:space="preserve">) en constanten </w:t>
            </w:r>
            <w:r w:rsidR="00353DC9">
              <w:rPr>
                <w:rFonts w:ascii="Calibri" w:hAnsi="Calibri" w:cs="Calibri"/>
                <w:color w:val="000000"/>
              </w:rPr>
              <w:t xml:space="preserve">zijn </w:t>
            </w:r>
            <w:r>
              <w:rPr>
                <w:rFonts w:ascii="Calibri" w:hAnsi="Calibri" w:cs="Calibri"/>
                <w:color w:val="000000"/>
              </w:rPr>
              <w:t>met hoofdletters</w:t>
            </w:r>
            <w:r w:rsidR="00353DC9">
              <w:rPr>
                <w:rFonts w:ascii="Calibri" w:hAnsi="Calibri" w:cs="Calibri"/>
                <w:color w:val="000000"/>
              </w:rPr>
              <w:t xml:space="preserve"> geschreven</w:t>
            </w:r>
            <w:r>
              <w:rPr>
                <w:rFonts w:ascii="Calibri" w:hAnsi="Calibri" w:cs="Calibri"/>
                <w:color w:val="000000"/>
              </w:rPr>
              <w:t xml:space="preserve">. Functies zijn met werkwoorden omschreven, variabelen </w:t>
            </w:r>
            <w:r w:rsidR="00353DC9">
              <w:rPr>
                <w:rFonts w:ascii="Calibri" w:hAnsi="Calibri" w:cs="Calibri"/>
                <w:color w:val="000000"/>
              </w:rPr>
              <w:t>met</w:t>
            </w:r>
            <w:r>
              <w:rPr>
                <w:rFonts w:ascii="Calibri" w:hAnsi="Calibri" w:cs="Calibri"/>
                <w:color w:val="000000"/>
              </w:rPr>
              <w:t xml:space="preserve">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C742FD">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557463FD" w:rsidR="00601A94" w:rsidRDefault="00601A94" w:rsidP="00CD0CE2">
            <w:pPr>
              <w:rPr>
                <w:rFonts w:ascii="Calibri" w:hAnsi="Calibri" w:cs="Calibri"/>
                <w:color w:val="000000"/>
              </w:rPr>
            </w:pPr>
            <w:r>
              <w:rPr>
                <w:rFonts w:ascii="Calibri" w:hAnsi="Calibri" w:cs="Calibri"/>
                <w:color w:val="000000"/>
              </w:rPr>
              <w:t xml:space="preserve">De kwaliteit van de code: </w:t>
            </w:r>
            <w:r w:rsidR="00353DC9">
              <w:rPr>
                <w:rFonts w:ascii="Calibri" w:hAnsi="Calibri" w:cs="Calibri"/>
                <w:color w:val="000000"/>
              </w:rPr>
              <w:t>deze</w:t>
            </w:r>
            <w:r>
              <w:rPr>
                <w:rFonts w:ascii="Calibri" w:hAnsi="Calibri" w:cs="Calibri"/>
                <w:color w:val="000000"/>
              </w:rPr>
              <w:t xml:space="preserve"> is duidelijk, efficiënt, elegant, logisch en goed gestructureerd.</w:t>
            </w:r>
          </w:p>
          <w:p w14:paraId="0AE25A76" w14:textId="31EEDE01"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w:t>
            </w:r>
            <w:r w:rsidR="00353DC9">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353DC9">
              <w:rPr>
                <w:rFonts w:ascii="Calibri" w:hAnsi="Calibri" w:cs="Calibri"/>
                <w:color w:val="000000"/>
              </w:rPr>
              <w:t>die</w:t>
            </w:r>
            <w:r>
              <w:rPr>
                <w:rFonts w:ascii="Calibri" w:hAnsi="Calibri" w:cs="Calibri"/>
                <w:color w:val="000000"/>
              </w:rPr>
              <w:t xml:space="preserve"> nooit uitgevoerd wordt. Gebruik van 'harde' waarde</w:t>
            </w:r>
            <w:r w:rsidR="00353DC9">
              <w:rPr>
                <w:rFonts w:ascii="Calibri" w:hAnsi="Calibri" w:cs="Calibri"/>
                <w:color w:val="000000"/>
              </w:rPr>
              <w:t>n</w:t>
            </w:r>
            <w:r>
              <w:rPr>
                <w:rFonts w:ascii="Calibri" w:hAnsi="Calibri" w:cs="Calibri"/>
                <w:color w:val="000000"/>
              </w:rPr>
              <w:t xml:space="preserve"> (echte getallen) word</w:t>
            </w:r>
            <w:r w:rsidR="00353DC9">
              <w:rPr>
                <w:rFonts w:ascii="Calibri" w:hAnsi="Calibri" w:cs="Calibri"/>
                <w:color w:val="000000"/>
              </w:rPr>
              <w:t>t</w:t>
            </w:r>
            <w:r>
              <w:rPr>
                <w:rFonts w:ascii="Calibri" w:hAnsi="Calibri" w:cs="Calibri"/>
                <w:color w:val="000000"/>
              </w:rPr>
              <w:t xml:space="preserve"> zo veel mogelijk vermeden.</w:t>
            </w:r>
          </w:p>
          <w:p w14:paraId="28B5202F" w14:textId="200D6868"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353DC9">
              <w:rPr>
                <w:rFonts w:ascii="Calibri" w:hAnsi="Calibri" w:cs="Calibri"/>
                <w:color w:val="000000"/>
              </w:rPr>
              <w:t xml:space="preserve"> </w:t>
            </w:r>
            <w:r>
              <w:rPr>
                <w:rFonts w:ascii="Calibri" w:hAnsi="Calibri" w:cs="Calibri"/>
                <w:color w:val="000000"/>
              </w:rPr>
              <w:t>en</w:t>
            </w:r>
            <w:r w:rsidR="00353DC9">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5" w:name="_Toc115592199"/>
      <w:bookmarkStart w:id="6" w:name="_Toc163571174"/>
      <w:r w:rsidRPr="00E05087">
        <w:t>DEEL A: ONTWERP</w:t>
      </w:r>
      <w:bookmarkEnd w:id="5"/>
      <w:bookmarkEnd w:id="6"/>
    </w:p>
    <w:p w14:paraId="54EBCCF0" w14:textId="66E7AC64" w:rsidR="00F2486A" w:rsidRDefault="00F2486A" w:rsidP="00F2486A">
      <w:r w:rsidRPr="00E05087">
        <w:t xml:space="preserve">Voordat we gaan beginnen met het spel ga je eerst een stroomdiagram tekenen waarin je het spel in logische delen opbreekt. Gebruik </w:t>
      </w:r>
      <w:r w:rsidR="009E5B41" w:rsidRPr="00E05087">
        <w:t>de onderstaand</w:t>
      </w:r>
      <w:r w:rsidR="009F5D8B">
        <w:t>e</w:t>
      </w:r>
      <w:r w:rsidR="009E5B41" w:rsidRPr="00E05087">
        <w:t xml:space="preserve"> uitleg</w:t>
      </w:r>
      <w:r w:rsidRPr="00E05087">
        <w:t xml:space="preserve"> van deel B om je ontwerp te maken. Hieruit blijkt welke onderdelen achter elkaar uitgevoerd worden, waar herhaling zit en wat de voorwaarden voor herhaling zijn. Ook blijkt daar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w:t>
      </w:r>
      <w:r w:rsidR="009F5D8B">
        <w:t xml:space="preserve"> </w:t>
      </w:r>
      <w:r w:rsidR="00F15952">
        <w:t>aan</w:t>
      </w:r>
      <w:r w:rsidRPr="00E05087">
        <w:t>.</w:t>
      </w:r>
    </w:p>
    <w:p w14:paraId="4EAF4E8C" w14:textId="60CD76BB" w:rsidR="00601A94" w:rsidRPr="00AD6ADD" w:rsidRDefault="00601A94" w:rsidP="00601A94">
      <w:r w:rsidRPr="00901561">
        <w:lastRenderedPageBreak/>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FD3A58" w:rsidRDefault="002E6DBA" w:rsidP="002E6DBA">
      <w:pPr>
        <w:rPr>
          <w:b/>
        </w:rPr>
      </w:pPr>
      <w:r w:rsidRPr="00FD3A58">
        <w:rPr>
          <w:b/>
        </w:rPr>
        <w:t>Aanpak voor het ontwerp:</w:t>
      </w:r>
      <w:r w:rsidR="009F5D8B" w:rsidRPr="009F5D8B">
        <w:rPr>
          <w:b/>
          <w:bCs/>
        </w:rPr>
        <w:tab/>
      </w:r>
    </w:p>
    <w:p w14:paraId="14817E53" w14:textId="294B5164" w:rsidR="0007137C" w:rsidRDefault="009F5D8B" w:rsidP="00B431DD">
      <w:pPr>
        <w:pStyle w:val="ListParagraph"/>
        <w:numPr>
          <w:ilvl w:val="0"/>
          <w:numId w:val="11"/>
        </w:numPr>
        <w:rPr>
          <w:lang w:val="nl-NL"/>
        </w:rPr>
      </w:pPr>
      <w:r>
        <w:rPr>
          <w:lang w:val="nl-NL"/>
        </w:rPr>
        <w:t>s</w:t>
      </w:r>
      <w:r w:rsidR="00B431DD" w:rsidRPr="004648B0">
        <w:rPr>
          <w:lang w:val="nl-NL"/>
        </w:rPr>
        <w:t xml:space="preserve">peel het spel eerst op papier. </w:t>
      </w:r>
      <w:r w:rsidR="00B431DD" w:rsidRPr="00B431DD">
        <w:rPr>
          <w:lang w:val="nl-NL"/>
        </w:rPr>
        <w:t xml:space="preserve">Schrijf </w:t>
      </w:r>
      <w:r w:rsidR="00A30141">
        <w:rPr>
          <w:lang w:val="nl-NL"/>
        </w:rPr>
        <w:t xml:space="preserve">de stappen op </w:t>
      </w:r>
      <w:r>
        <w:rPr>
          <w:lang w:val="nl-NL"/>
        </w:rPr>
        <w:t>die</w:t>
      </w:r>
      <w:r w:rsidR="00A30141">
        <w:rPr>
          <w:lang w:val="nl-NL"/>
        </w:rPr>
        <w:t xml:space="preserve"> de computer doet</w:t>
      </w:r>
      <w:r>
        <w:rPr>
          <w:lang w:val="nl-NL"/>
        </w:rPr>
        <w:t>;</w:t>
      </w:r>
    </w:p>
    <w:p w14:paraId="14592C28" w14:textId="068849D3" w:rsidR="00B431DD" w:rsidRPr="00B431DD" w:rsidRDefault="009F5D8B" w:rsidP="00CC6F03">
      <w:pPr>
        <w:pStyle w:val="ListParagraph"/>
        <w:numPr>
          <w:ilvl w:val="0"/>
          <w:numId w:val="11"/>
        </w:numPr>
        <w:rPr>
          <w:lang w:val="nl-NL"/>
        </w:rPr>
      </w:pPr>
      <w:r>
        <w:rPr>
          <w:lang w:val="nl-NL"/>
        </w:rPr>
        <w:t>m</w:t>
      </w:r>
      <w:r w:rsidR="00E7294A" w:rsidRPr="004648B0">
        <w:rPr>
          <w:lang w:val="nl-NL"/>
        </w:rPr>
        <w:t>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Pr>
          <w:lang w:val="nl-NL"/>
        </w:rPr>
        <w:t>;</w:t>
      </w:r>
    </w:p>
    <w:p w14:paraId="3BFFBB92" w14:textId="36427A79" w:rsidR="00B431DD" w:rsidRDefault="009F5D8B" w:rsidP="00B431DD">
      <w:pPr>
        <w:pStyle w:val="ListParagraph"/>
        <w:numPr>
          <w:ilvl w:val="0"/>
          <w:numId w:val="11"/>
        </w:numPr>
        <w:rPr>
          <w:lang w:val="nl-NL"/>
        </w:rPr>
      </w:pPr>
      <w:r>
        <w:rPr>
          <w:lang w:val="nl-NL"/>
        </w:rPr>
        <w:t>t</w:t>
      </w:r>
      <w:r w:rsidR="00B431DD" w:rsidRPr="004648B0">
        <w:rPr>
          <w:lang w:val="nl-NL"/>
        </w:rPr>
        <w:t>eken een stroomschema met op hoog niveau (weinig details) een beschrijving van de verschillende o</w:t>
      </w:r>
      <w:r>
        <w:rPr>
          <w:lang w:val="nl-NL"/>
        </w:rPr>
        <w:t>n</w:t>
      </w:r>
      <w:r w:rsidR="00B431DD" w:rsidRPr="004648B0">
        <w:rPr>
          <w:lang w:val="nl-NL"/>
        </w:rPr>
        <w:t xml:space="preserve">derdelen van je spel. </w:t>
      </w:r>
      <w:r w:rsidR="00B431DD" w:rsidRPr="00B431DD">
        <w:rPr>
          <w:lang w:val="nl-NL"/>
        </w:rPr>
        <w:t xml:space="preserve">Een aantal voorbeelden: toonBord, plaatsSchepen, vraagSpelerOmCoordinaten, verwerkSchot, isSpelAfgelopen …  Deze onderdelen schrijf je </w:t>
      </w:r>
      <w:r w:rsidR="00E7294A">
        <w:rPr>
          <w:lang w:val="nl-NL"/>
        </w:rPr>
        <w:t xml:space="preserve">straks als </w:t>
      </w:r>
      <w:r w:rsidR="00B431DD" w:rsidRPr="00B431DD">
        <w:rPr>
          <w:lang w:val="nl-NL"/>
        </w:rPr>
        <w:t>aparte functies. Deze kun je ook los van elkaar testen. Als je met zijn tweeën werkt</w:t>
      </w:r>
      <w:r>
        <w:rPr>
          <w:lang w:val="nl-NL"/>
        </w:rPr>
        <w:t>,</w:t>
      </w:r>
      <w:r w:rsidR="00B431DD" w:rsidRPr="00B431DD">
        <w:rPr>
          <w:lang w:val="nl-NL"/>
        </w:rPr>
        <w:t xml:space="preserve"> kun je hiermee ook goed je taken verdelen (nadat je samen een start hebt gemaakt)</w:t>
      </w:r>
      <w:r>
        <w:rPr>
          <w:lang w:val="nl-NL"/>
        </w:rPr>
        <w:t>;</w:t>
      </w:r>
    </w:p>
    <w:p w14:paraId="52659816" w14:textId="2F613778" w:rsidR="002E6DBA" w:rsidRPr="00B431DD" w:rsidRDefault="009F5D8B" w:rsidP="00B431DD">
      <w:pPr>
        <w:pStyle w:val="ListParagraph"/>
        <w:numPr>
          <w:ilvl w:val="0"/>
          <w:numId w:val="11"/>
        </w:numPr>
        <w:rPr>
          <w:lang w:val="nl-NL"/>
        </w:rPr>
      </w:pPr>
      <w:r>
        <w:rPr>
          <w:lang w:val="nl-NL"/>
        </w:rPr>
        <w:t>l</w:t>
      </w:r>
      <w:r w:rsidR="002E6DBA">
        <w:rPr>
          <w:lang w:val="nl-NL"/>
        </w:rPr>
        <w:t>ever dit in als je on</w:t>
      </w:r>
      <w:r w:rsidR="00F15952">
        <w:rPr>
          <w:lang w:val="nl-NL"/>
        </w:rPr>
        <w:t>t</w:t>
      </w:r>
      <w:r w:rsidR="002E6DBA">
        <w:rPr>
          <w:lang w:val="nl-NL"/>
        </w:rPr>
        <w:t>werp.</w:t>
      </w:r>
    </w:p>
    <w:p w14:paraId="7F1445F7" w14:textId="0B6E479A" w:rsidR="004C46EC" w:rsidRDefault="004C46EC" w:rsidP="00AE799E">
      <w:pPr>
        <w:pStyle w:val="Heading1"/>
      </w:pPr>
      <w:bookmarkStart w:id="7" w:name="_Toc115592200"/>
      <w:bookmarkStart w:id="8" w:name="_Toc163571175"/>
      <w:r w:rsidRPr="001A3DA6">
        <w:t xml:space="preserve">DEEL </w:t>
      </w:r>
      <w:r>
        <w:t>B</w:t>
      </w:r>
      <w:r w:rsidRPr="001A3DA6">
        <w:t>: BASISPROGRAMMA</w:t>
      </w:r>
      <w:bookmarkEnd w:id="7"/>
      <w:bookmarkEnd w:id="8"/>
    </w:p>
    <w:p w14:paraId="15127A2E" w14:textId="1AAB58B7" w:rsidR="00601A94" w:rsidRDefault="00601A94" w:rsidP="00601A94">
      <w:pPr>
        <w:rPr>
          <w:b/>
        </w:rPr>
      </w:pPr>
      <w:r>
        <w:rPr>
          <w:b/>
        </w:rPr>
        <w:t>Programmeeromgeving</w:t>
      </w:r>
      <w:r w:rsidRPr="00A20709">
        <w:rPr>
          <w:bCs/>
        </w:rPr>
        <w:t xml:space="preserve">: </w:t>
      </w:r>
      <w:r w:rsidR="003553CD">
        <w:rPr>
          <w:bCs/>
        </w:rPr>
        <w:t>j</w:t>
      </w:r>
      <w:r w:rsidR="00B60A55" w:rsidRPr="00A20709">
        <w:rPr>
          <w:bCs/>
        </w:rPr>
        <w:t xml:space="preserve">e </w:t>
      </w:r>
      <w:r w:rsidR="00B60A55">
        <w:rPr>
          <w:bCs/>
        </w:rPr>
        <w:t>werkt in Visual Studio Code. Maak gebruik van versiebeheer</w:t>
      </w:r>
      <w:r w:rsidR="003553CD">
        <w:rPr>
          <w:bCs/>
        </w:rPr>
        <w:t xml:space="preserve"> (GitHub)</w:t>
      </w:r>
      <w:r w:rsidR="00B60A55">
        <w:rPr>
          <w:bCs/>
        </w:rPr>
        <w:t>. Voor beiden is er een handleiding beschikbaar.</w:t>
      </w:r>
    </w:p>
    <w:p w14:paraId="068695A9" w14:textId="3F99C352" w:rsidR="00D46586" w:rsidRDefault="00D46586" w:rsidP="00D46586">
      <w:pPr>
        <w:rPr>
          <w:b/>
        </w:rPr>
      </w:pPr>
      <w:r>
        <w:rPr>
          <w:b/>
        </w:rPr>
        <w:t>Begin simpel! Zorg eerst dat de basis van je programma werkt en breid het daarna uit.</w:t>
      </w:r>
    </w:p>
    <w:p w14:paraId="1B1024FA" w14:textId="2029C42A" w:rsidR="004C3FA3" w:rsidRPr="0024172E" w:rsidRDefault="0024172E" w:rsidP="00D46586">
      <w:pPr>
        <w:rPr>
          <w:i/>
        </w:rPr>
      </w:pPr>
      <w:r w:rsidRPr="0024172E">
        <w:rPr>
          <w:i/>
        </w:rPr>
        <w:t>Weet je niet hoe je moet beginnen? Op de laatste pagina staan wat tips stap</w:t>
      </w:r>
      <w:r w:rsidR="00ED0C32">
        <w:rPr>
          <w:i/>
        </w:rPr>
        <w:t xml:space="preserve"> </w:t>
      </w:r>
      <w:r w:rsidRPr="0024172E">
        <w:rPr>
          <w:i/>
        </w:rPr>
        <w:t>voor</w:t>
      </w:r>
      <w:r w:rsidR="00ED0C32">
        <w:rPr>
          <w:i/>
        </w:rPr>
        <w:t xml:space="preserve"> </w:t>
      </w:r>
      <w:r w:rsidRPr="0024172E">
        <w:rPr>
          <w:i/>
        </w:rPr>
        <w:t>stap uitgelegd.</w:t>
      </w:r>
    </w:p>
    <w:p w14:paraId="3749E308" w14:textId="75BA6BAF"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xml:space="preserve">. </w:t>
      </w:r>
      <w:r w:rsidR="00ED0C32">
        <w:t>Een</w:t>
      </w:r>
      <w:r w:rsidR="00065601">
        <w:t xml:space="preserve"> speler speelt te</w:t>
      </w:r>
      <w:r w:rsidR="0004431F">
        <w:t>gen de computer</w:t>
      </w:r>
      <w:r w:rsidR="00D2040D" w:rsidRPr="00D2040D">
        <w:t>. De computer creëert (in het geheugen) een matrix</w:t>
      </w:r>
      <w:r w:rsidR="003A1E5E">
        <w:t xml:space="preserve"> (lijst van lijsten)</w:t>
      </w:r>
      <w:r w:rsidR="00D2040D" w:rsidRPr="00D2040D">
        <w:t xml:space="preserve"> van </w:t>
      </w:r>
      <w:r w:rsidR="00ED0C32">
        <w:t>drie</w:t>
      </w:r>
      <w:r w:rsidR="00D2040D" w:rsidRPr="00D2040D">
        <w:t xml:space="preserve"> rijen hoog en </w:t>
      </w:r>
      <w:r w:rsidR="00ED0C32">
        <w:t>vier</w:t>
      </w:r>
      <w:r w:rsidR="00D2040D" w:rsidRPr="00D2040D">
        <w:t xml:space="preserve">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w:t>
      </w:r>
      <w:r w:rsidR="00774576">
        <w:t>, noch</w:t>
      </w:r>
      <w:r w:rsidR="006960A8">
        <w:t xml:space="preserve"> diagonaal raken</w:t>
      </w:r>
      <w:r w:rsidR="00D2040D" w:rsidRPr="00D2040D">
        <w:t xml:space="preserve">. </w:t>
      </w:r>
    </w:p>
    <w:p w14:paraId="1F83C9A1" w14:textId="6B61BAD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De speler doet dat door een kolomletter en rijcijfer in te geven (bijvoorbeeld</w:t>
      </w:r>
      <w:r w:rsidR="00CD186C">
        <w:t>:</w:t>
      </w:r>
      <w:r w:rsidR="00D2040D" w:rsidRPr="00D2040D">
        <w:t xml:space="preserve">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w:t>
      </w:r>
      <w:r w:rsidR="00CD186C" w:rsidRPr="00D2040D">
        <w:t xml:space="preserve">eindigt </w:t>
      </w:r>
      <w:r w:rsidR="00D2040D" w:rsidRPr="00D2040D">
        <w:t>het programma.</w:t>
      </w:r>
      <w:r w:rsidR="007544B5">
        <w:t xml:space="preserve"> Anders wordt het bovenstaande </w:t>
      </w:r>
      <w:r w:rsidR="00AC157A">
        <w:t>herhaal</w:t>
      </w:r>
      <w:r w:rsidR="00367BF1">
        <w:t>d</w:t>
      </w:r>
      <w:r w:rsidR="007544B5">
        <w:t>.</w:t>
      </w:r>
    </w:p>
    <w:p w14:paraId="78CE16CF" w14:textId="1F48B4C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 xml:space="preserve">staat waar het programma aan moet voldoen en </w:t>
      </w:r>
      <w:r w:rsidR="00CD186C">
        <w:t xml:space="preserve">staan er </w:t>
      </w:r>
      <w:r w:rsidRPr="00B87571">
        <w:t xml:space="preserve">tips om </w:t>
      </w:r>
      <w:r w:rsidR="00CD186C">
        <w:t>het programma</w:t>
      </w:r>
      <w:r w:rsidRPr="00B87571">
        <w:t xml:space="preserve"> te maken</w:t>
      </w:r>
      <w:r>
        <w:t>.</w:t>
      </w:r>
    </w:p>
    <w:p w14:paraId="11172033" w14:textId="434BE978" w:rsidR="008408A4" w:rsidRPr="008408A4" w:rsidRDefault="008408A4" w:rsidP="008408A4">
      <w:pPr>
        <w:rPr>
          <w:b/>
        </w:rPr>
      </w:pPr>
      <w:r w:rsidRPr="008408A4">
        <w:rPr>
          <w:b/>
        </w:rPr>
        <w:lastRenderedPageBreak/>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517873A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w:t>
      </w:r>
      <w:r w:rsidR="00CD186C">
        <w:rPr>
          <w:lang w:val="nl-NL"/>
        </w:rPr>
        <w:t>,</w:t>
      </w:r>
      <w:r>
        <w:rPr>
          <w:lang w:val="nl-NL"/>
        </w:rPr>
        <w:t xml:space="preserve"> zoals</w:t>
      </w:r>
      <w:r w:rsidR="00CD186C">
        <w:rPr>
          <w:lang w:val="nl-NL"/>
        </w:rPr>
        <w:t>:</w:t>
      </w:r>
      <w:r>
        <w:rPr>
          <w:lang w:val="nl-NL"/>
        </w:rPr>
        <w:t xml:space="preserve"> topscores, het minst aantal schoten nodig om te winnen en meer. Houd deze in een bestand bij zodat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60F7265A" w:rsidR="008360E2" w:rsidRPr="003553CD" w:rsidRDefault="00601A94" w:rsidP="003553CD">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9" w:name="_Toc115592202"/>
      <w:bookmarkStart w:id="10" w:name="_Toc163571177"/>
      <w:r w:rsidRPr="00E05087">
        <w:t xml:space="preserve">DEEL </w:t>
      </w:r>
      <w:r>
        <w:t>C</w:t>
      </w:r>
      <w:r w:rsidRPr="00E05087">
        <w:t>: UITBREIDINGEN</w:t>
      </w:r>
      <w:bookmarkEnd w:id="9"/>
      <w:bookmarkEnd w:id="10"/>
    </w:p>
    <w:p w14:paraId="2A75C77B" w14:textId="14F90E0F"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00CD186C">
        <w:rPr>
          <w:lang w:val="nl-NL"/>
        </w:rPr>
        <w:t>.</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 xml:space="preserve">per toeval geplaatst worden, zonder dat je controleert of ze elkaar raken. Als dat eenmaal werkt, voeg je code toe die ervoor zorgt dat de schepen elkaar niet raken (noch verticaal, horizontaal </w:t>
      </w:r>
      <w:r w:rsidR="00A62EF6" w:rsidRPr="00A62EF6">
        <w:rPr>
          <w:lang w:val="nl-NL"/>
        </w:rPr>
        <w:t>noch</w:t>
      </w:r>
      <w:r w:rsidR="00065601" w:rsidRPr="00065601">
        <w:rPr>
          <w:lang w:val="nl-NL"/>
        </w:rPr>
        <w:t xml:space="preserve"> diagonaal).</w:t>
      </w:r>
    </w:p>
    <w:p w14:paraId="243E479E" w14:textId="14845DF0" w:rsidR="00FF3EB2" w:rsidRPr="00065601" w:rsidRDefault="00DD61AF" w:rsidP="00735FA9">
      <w:pPr>
        <w:pStyle w:val="ListParagraph"/>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19D00C2"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6F81E733" w:rsidR="000F002B" w:rsidRDefault="000F002B" w:rsidP="00735FA9">
      <w:pPr>
        <w:pStyle w:val="ListParagraph"/>
        <w:numPr>
          <w:ilvl w:val="0"/>
          <w:numId w:val="12"/>
        </w:numPr>
        <w:spacing w:line="256" w:lineRule="auto"/>
        <w:rPr>
          <w:lang w:val="nl-NL"/>
        </w:rPr>
      </w:pPr>
      <w:r w:rsidRPr="000F002B">
        <w:rPr>
          <w:lang w:val="nl-NL"/>
        </w:rPr>
        <w:t xml:space="preserve">Combineer wat je geleerd </w:t>
      </w:r>
      <w:r w:rsidRPr="00FD3A58">
        <w:rPr>
          <w:lang w:val="nl-NL"/>
        </w:rPr>
        <w:t xml:space="preserve">hebt </w:t>
      </w:r>
      <w:r w:rsidR="00513F27" w:rsidRPr="00FD3A58">
        <w:rPr>
          <w:lang w:val="nl-NL"/>
        </w:rPr>
        <w:t xml:space="preserve">over Turtle in </w:t>
      </w:r>
      <w:r w:rsidR="008A21E7">
        <w:rPr>
          <w:lang w:val="nl-NL"/>
        </w:rPr>
        <w:t>onderwerp</w:t>
      </w:r>
      <w:r w:rsidR="003553CD" w:rsidRPr="00FD3A58">
        <w:rPr>
          <w:lang w:val="nl-NL"/>
        </w:rPr>
        <w:t xml:space="preserve"> 1.6</w:t>
      </w:r>
      <w:r w:rsidRPr="00FD3A58">
        <w:rPr>
          <w:lang w:val="nl-NL"/>
        </w:rPr>
        <w:t xml:space="preserve"> met het spel </w:t>
      </w:r>
      <w:r>
        <w:rPr>
          <w:lang w:val="nl-NL"/>
        </w:rPr>
        <w:t>wat je gemaakt hebt om het</w:t>
      </w:r>
      <w:r w:rsidRPr="000F002B">
        <w:rPr>
          <w:lang w:val="nl-NL"/>
        </w:rPr>
        <w:t xml:space="preserve"> </w:t>
      </w:r>
      <w:r>
        <w:rPr>
          <w:lang w:val="nl-NL"/>
        </w:rPr>
        <w:t>bord</w:t>
      </w:r>
      <w:r w:rsidRPr="000F002B">
        <w:rPr>
          <w:lang w:val="nl-NL"/>
        </w:rPr>
        <w:t xml:space="preserve"> te tekenen.</w:t>
      </w:r>
      <w:r w:rsidR="003553CD">
        <w:rPr>
          <w:lang w:val="nl-NL"/>
        </w:rPr>
        <w:t xml:space="preserve"> </w:t>
      </w:r>
      <w:bookmarkStart w:id="11" w:name="_Hlk164408801"/>
      <w:r w:rsidR="003553CD">
        <w:rPr>
          <w:lang w:val="nl-NL"/>
        </w:rPr>
        <w:t>Houd</w:t>
      </w:r>
      <w:r w:rsidRPr="000F002B">
        <w:rPr>
          <w:lang w:val="nl-NL"/>
        </w:rPr>
        <w:t xml:space="preserve"> </w:t>
      </w:r>
      <w:r w:rsidR="002B12C6" w:rsidRPr="000F002B">
        <w:rPr>
          <w:lang w:val="nl-NL"/>
        </w:rPr>
        <w:t>het venster</w:t>
      </w:r>
      <w:r w:rsidRPr="000F002B">
        <w:rPr>
          <w:lang w:val="nl-NL"/>
        </w:rPr>
        <w:t xml:space="preserve"> </w:t>
      </w:r>
      <w:r w:rsidR="003553CD">
        <w:rPr>
          <w:lang w:val="nl-NL"/>
        </w:rPr>
        <w:t>gedurende de spel open door aan het einde van je code turtle.done() te gebruiken.</w:t>
      </w:r>
      <w:bookmarkEnd w:id="11"/>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0F2C8184" w:rsidR="0024172E" w:rsidRPr="008B1245" w:rsidRDefault="0024172E" w:rsidP="00144E11">
      <w:pPr>
        <w:pStyle w:val="Heading1"/>
        <w:rPr>
          <w:lang w:eastAsia="nl-NL"/>
        </w:rPr>
      </w:pPr>
      <w:bookmarkStart w:id="12" w:name="_Toc115592203"/>
      <w:bookmarkStart w:id="13" w:name="_Toc163571178"/>
      <w:r w:rsidRPr="008B1245">
        <w:rPr>
          <w:lang w:eastAsia="nl-NL"/>
        </w:rPr>
        <w:t>Tips</w:t>
      </w:r>
      <w:r w:rsidR="00144E11">
        <w:rPr>
          <w:lang w:eastAsia="nl-NL"/>
        </w:rPr>
        <w:t xml:space="preserve"> (</w:t>
      </w:r>
      <w:r w:rsidRPr="008B1245">
        <w:rPr>
          <w:lang w:eastAsia="nl-NL"/>
        </w:rPr>
        <w:t>stap-voor-stap uitgelegd</w:t>
      </w:r>
      <w:r w:rsidR="00144E11">
        <w:rPr>
          <w:lang w:eastAsia="nl-NL"/>
        </w:rPr>
        <w:t>)</w:t>
      </w:r>
      <w:bookmarkEnd w:id="12"/>
      <w:bookmarkEnd w:id="13"/>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r w:rsidR="00513F27">
        <w:rPr>
          <w:lang w:eastAsia="nl-NL"/>
        </w:rPr>
        <w:t>.</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13BC8628"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lastRenderedPageBreak/>
              <w:t>#FUNCTIE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r w:rsidR="00513F27">
        <w:rPr>
          <w:lang w:eastAsia="nl-NL"/>
        </w:rPr>
        <w:t>.</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6F0D8B4B" w:rsidR="001C3315" w:rsidRDefault="001C3315" w:rsidP="0024172E">
      <w:pPr>
        <w:rPr>
          <w:lang w:eastAsia="nl-NL"/>
        </w:rPr>
      </w:pPr>
      <w:r w:rsidRPr="008B1245">
        <w:rPr>
          <w:u w:val="single"/>
          <w:lang w:eastAsia="nl-NL"/>
        </w:rPr>
        <w:t>Stap 3.</w:t>
      </w:r>
      <w:r>
        <w:rPr>
          <w:lang w:eastAsia="nl-NL"/>
        </w:rPr>
        <w:t xml:space="preserve"> Schrijf een functie </w:t>
      </w:r>
      <w:r w:rsidR="00513F27">
        <w:rPr>
          <w:lang w:eastAsia="nl-NL"/>
        </w:rPr>
        <w:t>die</w:t>
      </w:r>
      <w:r>
        <w:rPr>
          <w:lang w:eastAsia="nl-NL"/>
        </w:rPr>
        <w:t xml:space="preserve"> een leeg bord maakt.</w:t>
      </w:r>
      <w:r w:rsidR="00774B9F">
        <w:rPr>
          <w:lang w:eastAsia="nl-NL"/>
        </w:rPr>
        <w:t xml:space="preserve"> Als parameters krijgt deze twee getall</w:t>
      </w:r>
      <w:r w:rsidR="002905EE">
        <w:rPr>
          <w:lang w:eastAsia="nl-NL"/>
        </w:rPr>
        <w:t>en mee</w:t>
      </w:r>
      <w:r w:rsidR="00513F27">
        <w:rPr>
          <w:lang w:eastAsia="nl-NL"/>
        </w:rPr>
        <w:t xml:space="preserve"> die aangeven</w:t>
      </w:r>
      <w:r w:rsidR="002905EE">
        <w:rPr>
          <w:lang w:eastAsia="nl-NL"/>
        </w:rPr>
        <w:t xml:space="preserve">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2903237A" w14:textId="04606A4B" w:rsidR="00FD3A58" w:rsidRPr="00FD3A58" w:rsidRDefault="00FD3A58" w:rsidP="008B1245">
      <w:pPr>
        <w:spacing w:after="0"/>
      </w:pPr>
      <w:r w:rsidRPr="00FD3A58">
        <w:rPr>
          <w:lang w:eastAsia="nl-NL"/>
        </w:rPr>
        <w:lastRenderedPageBreak/>
        <w:t xml:space="preserve">Tip: Kijk eventueel naar </w:t>
      </w:r>
      <w:r w:rsidR="008A21E7">
        <w:rPr>
          <w:lang w:eastAsia="nl-NL"/>
        </w:rPr>
        <w:t>onderwerp</w:t>
      </w:r>
      <w:r w:rsidRPr="00FD3A58">
        <w:rPr>
          <w:lang w:eastAsia="nl-NL"/>
        </w:rPr>
        <w:t xml:space="preserve"> 12.6.</w:t>
      </w:r>
    </w:p>
    <w:p w14:paraId="1B50B633" w14:textId="026A7376" w:rsidR="00F63A6E" w:rsidRDefault="00F63A6E" w:rsidP="008B1245">
      <w:pPr>
        <w:spacing w:after="0"/>
        <w:rPr>
          <w:lang w:eastAsia="nl-NL"/>
        </w:rPr>
      </w:pPr>
    </w:p>
    <w:p w14:paraId="1C53D198" w14:textId="75A5BA46" w:rsidR="005C0748" w:rsidRDefault="008806EE" w:rsidP="008B1245">
      <w:pPr>
        <w:spacing w:after="0"/>
        <w:rPr>
          <w:lang w:eastAsia="nl-NL"/>
        </w:rPr>
      </w:pPr>
      <w:r w:rsidRPr="008B1245">
        <w:rPr>
          <w:u w:val="single"/>
          <w:lang w:eastAsia="nl-NL"/>
        </w:rPr>
        <w:t>Stap 4</w:t>
      </w:r>
      <w:r>
        <w:rPr>
          <w:lang w:eastAsia="nl-NL"/>
        </w:rPr>
        <w:t xml:space="preserve">. Schrijf een functie </w:t>
      </w:r>
      <w:r w:rsidR="00E853FA">
        <w:rPr>
          <w:lang w:eastAsia="nl-NL"/>
        </w:rPr>
        <w:t>die</w:t>
      </w:r>
      <w:r>
        <w:rPr>
          <w:lang w:eastAsia="nl-NL"/>
        </w:rPr>
        <w:t xml:space="preserve"> een bord afdrukt. Als parameters</w:t>
      </w:r>
      <w:r w:rsidR="00FD3A58">
        <w:rPr>
          <w:lang w:eastAsia="nl-NL"/>
        </w:rPr>
        <w:t xml:space="preserve"> geef je de lengte en breedte van de bord mee.</w:t>
      </w:r>
      <w:r>
        <w:rPr>
          <w:lang w:eastAsia="nl-NL"/>
        </w:rPr>
        <w:t xml:space="preserve"> </w:t>
      </w:r>
    </w:p>
    <w:p w14:paraId="66081E1B" w14:textId="77777777" w:rsidR="004D5D6A" w:rsidRDefault="004D5D6A" w:rsidP="008B1245">
      <w:pPr>
        <w:spacing w:after="0"/>
        <w:rPr>
          <w:lang w:eastAsia="nl-NL"/>
        </w:rPr>
      </w:pPr>
    </w:p>
    <w:p w14:paraId="48DC1A6F" w14:textId="6BEF2B27" w:rsidR="00F63A6E" w:rsidRDefault="00487BF5" w:rsidP="008B1245">
      <w:pPr>
        <w:spacing w:after="0"/>
        <w:rPr>
          <w:lang w:eastAsia="nl-NL"/>
        </w:rPr>
      </w:pPr>
      <w:r w:rsidRPr="008B1245">
        <w:rPr>
          <w:u w:val="single"/>
          <w:lang w:eastAsia="nl-NL"/>
        </w:rPr>
        <w:t>Stap 5.</w:t>
      </w:r>
      <w:r>
        <w:rPr>
          <w:lang w:eastAsia="nl-NL"/>
        </w:rPr>
        <w:t xml:space="preserve"> Schrijf een functie dat een bord </w:t>
      </w:r>
      <w:r w:rsidR="0044360B">
        <w:rPr>
          <w:lang w:eastAsia="nl-NL"/>
        </w:rPr>
        <w:t>toevoegt</w:t>
      </w:r>
      <w:r w:rsidR="00E853FA">
        <w:rPr>
          <w:lang w:eastAsia="nl-NL"/>
        </w:rPr>
        <w:t xml:space="preserve"> </w:t>
      </w:r>
      <w:r>
        <w:rPr>
          <w:lang w:eastAsia="nl-NL"/>
        </w:rPr>
        <w:t>met een schip op een willekeurige plek</w:t>
      </w:r>
      <w:r w:rsidR="0044360B">
        <w:rPr>
          <w:lang w:eastAsia="nl-NL"/>
        </w:rPr>
        <w: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1FFEF221"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w:t>
      </w:r>
      <w:r w:rsidR="00E853FA">
        <w:rPr>
          <w:lang w:eastAsia="nl-NL"/>
        </w:rPr>
        <w:t>:</w:t>
      </w:r>
      <w:r>
        <w:rPr>
          <w:lang w:eastAsia="nl-NL"/>
        </w:rPr>
        <w:t xml:space="preserve"> </w:t>
      </w:r>
      <w:r w:rsidR="00E853FA">
        <w:rPr>
          <w:lang w:eastAsia="nl-NL"/>
        </w:rPr>
        <w:t>de</w:t>
      </w:r>
      <w:r>
        <w:rPr>
          <w:lang w:eastAsia="nl-NL"/>
        </w:rPr>
        <w:t xml:space="preserve"> x-</w:t>
      </w:r>
      <w:r w:rsidR="005716CF">
        <w:rPr>
          <w:lang w:eastAsia="nl-NL"/>
        </w:rPr>
        <w:t>coördinaat</w:t>
      </w:r>
      <w:r>
        <w:rPr>
          <w:lang w:eastAsia="nl-NL"/>
        </w:rPr>
        <w:t xml:space="preserve"> en </w:t>
      </w:r>
      <w:r w:rsidR="00E853FA">
        <w:rPr>
          <w:lang w:eastAsia="nl-NL"/>
        </w:rPr>
        <w:t>de</w:t>
      </w:r>
      <w:r>
        <w:rPr>
          <w:lang w:eastAsia="nl-NL"/>
        </w:rPr>
        <w:t xml:space="preserve">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75853245"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 xml:space="preserve">De kolom is een letter en </w:t>
      </w:r>
      <w:r w:rsidR="00E853FA">
        <w:rPr>
          <w:lang w:val="nl-NL" w:eastAsia="nl-NL"/>
        </w:rPr>
        <w:t xml:space="preserve">die </w:t>
      </w:r>
      <w:r w:rsidR="005E02E4" w:rsidRPr="008140E3">
        <w:rPr>
          <w:lang w:val="nl-NL" w:eastAsia="nl-NL"/>
        </w:rPr>
        <w:t xml:space="preserve">moet je omzetten in een getal. Maak een lijst waar je ze allebei in zet en lever </w:t>
      </w:r>
      <w:r w:rsidR="00E853FA">
        <w:rPr>
          <w:lang w:val="nl-NL" w:eastAsia="nl-NL"/>
        </w:rPr>
        <w:t>deze</w:t>
      </w:r>
      <w:r w:rsidR="005E02E4" w:rsidRPr="008140E3">
        <w:rPr>
          <w:lang w:val="nl-NL" w:eastAsia="nl-NL"/>
        </w:rPr>
        <w:t xml:space="preserve"> met een return op.</w:t>
      </w:r>
    </w:p>
    <w:p w14:paraId="22FDFF16" w14:textId="11E673DC"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w:t>
      </w:r>
      <w:r w:rsidR="00E853FA">
        <w:rPr>
          <w:lang w:val="nl-NL" w:eastAsia="nl-NL"/>
        </w:rPr>
        <w:t>met andere woorden:</w:t>
      </w:r>
      <w:r>
        <w:rPr>
          <w:lang w:val="nl-NL" w:eastAsia="nl-NL"/>
        </w:rPr>
        <w:t xml:space="preserve"> of het schot wel op het bord is). Zo niet, vraag de gebruiker opnieuw om invoer.</w:t>
      </w:r>
    </w:p>
    <w:p w14:paraId="7E20FA1B" w14:textId="63D1EAF9"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8A21E7">
        <w:rPr>
          <w:lang w:val="nl-NL" w:eastAsia="nl-NL"/>
        </w:rPr>
        <w:t>onderdeel</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791585A1" w:rsidR="00014A64" w:rsidRDefault="00AF33C5" w:rsidP="0024172E">
      <w:pPr>
        <w:rPr>
          <w:lang w:eastAsia="nl-NL"/>
        </w:rPr>
      </w:pPr>
      <w:r w:rsidRPr="008B1245">
        <w:rPr>
          <w:u w:val="single"/>
          <w:lang w:eastAsia="nl-NL"/>
        </w:rPr>
        <w:t>Stap 7</w:t>
      </w:r>
      <w:r>
        <w:rPr>
          <w:lang w:eastAsia="nl-NL"/>
        </w:rPr>
        <w:t xml:space="preserve">. Schrijf een functie </w:t>
      </w:r>
      <w:r w:rsidR="00E853FA">
        <w:rPr>
          <w:lang w:eastAsia="nl-NL"/>
        </w:rPr>
        <w:t>die</w:t>
      </w:r>
      <w:r>
        <w:rPr>
          <w:lang w:eastAsia="nl-NL"/>
        </w:rPr>
        <w:t xml:space="preserve"> </w:t>
      </w:r>
      <w:r w:rsidR="00E853FA">
        <w:rPr>
          <w:lang w:eastAsia="nl-NL"/>
        </w:rPr>
        <w:t>het</w:t>
      </w:r>
      <w:r>
        <w:rPr>
          <w:lang w:eastAsia="nl-NL"/>
        </w:rPr>
        <w:t xml:space="preserve"> schot van de gebruiker verwerkt. Deze krijgt als parameters mee: het bord en de lijst met x</w:t>
      </w:r>
      <w:r w:rsidR="00865E14">
        <w:rPr>
          <w:lang w:eastAsia="nl-NL"/>
        </w:rPr>
        <w:t>-</w:t>
      </w:r>
      <w:r>
        <w:rPr>
          <w:lang w:eastAsia="nl-NL"/>
        </w:rPr>
        <w:t xml:space="preserve"> en y</w:t>
      </w:r>
      <w:r w:rsidR="00865E14">
        <w:rPr>
          <w:lang w:eastAsia="nl-NL"/>
        </w:rPr>
        <w:t>-</w:t>
      </w:r>
      <w:r>
        <w:rPr>
          <w:lang w:eastAsia="nl-NL"/>
        </w:rPr>
        <w:t xml:space="preserve">coördinaat uit stap 6. </w:t>
      </w:r>
      <w:r w:rsidR="006F56AE">
        <w:rPr>
          <w:lang w:eastAsia="nl-NL"/>
        </w:rPr>
        <w:t xml:space="preserve">De functie levert het bord op waarin </w:t>
      </w:r>
      <w:r w:rsidR="00865E14">
        <w:rPr>
          <w:lang w:eastAsia="nl-NL"/>
        </w:rPr>
        <w:t>het</w:t>
      </w:r>
      <w:r w:rsidR="006F56AE">
        <w:rPr>
          <w:lang w:eastAsia="nl-NL"/>
        </w:rPr>
        <w:t xml:space="preserve"> schot is verwerkt. Geef ook meteen feedback aan de gebruiker of </w:t>
      </w:r>
      <w:r w:rsidR="00865E14">
        <w:rPr>
          <w:lang w:eastAsia="nl-NL"/>
        </w:rPr>
        <w:t>het</w:t>
      </w:r>
      <w:r w:rsidR="006F56AE">
        <w:rPr>
          <w:lang w:eastAsia="nl-NL"/>
        </w:rPr>
        <w:t xml:space="preserve"> schot mis was of raak.</w:t>
      </w:r>
    </w:p>
    <w:p w14:paraId="358CB3D0" w14:textId="202B9987"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w:t>
      </w:r>
      <w:r w:rsidR="008A21E7">
        <w:rPr>
          <w:lang w:eastAsia="nl-NL"/>
        </w:rPr>
        <w:t>onderwerp</w:t>
      </w:r>
      <w:r w:rsidR="00601A94">
        <w:rPr>
          <w:lang w:eastAsia="nl-NL"/>
        </w:rPr>
        <w:t xml:space="preserve"> 7.</w:t>
      </w:r>
      <w:r w:rsidR="00A20441">
        <w:rPr>
          <w:lang w:eastAsia="nl-NL"/>
        </w:rPr>
        <w:t xml:space="preserve"> </w:t>
      </w:r>
    </w:p>
    <w:p w14:paraId="40AE46AA" w14:textId="7100460C"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w:t>
      </w:r>
      <w:r w:rsidR="00865E14">
        <w:rPr>
          <w:lang w:eastAsia="nl-NL"/>
        </w:rPr>
        <w:t>,</w:t>
      </w:r>
      <w:r w:rsidR="00E12DFC" w:rsidRPr="008B1245">
        <w:rPr>
          <w:lang w:eastAsia="nl-NL"/>
        </w:rPr>
        <w:t xml:space="preserve"> moet je eerst controleren of dat</w:t>
      </w:r>
      <w:r w:rsidR="00BA3580" w:rsidRPr="008B1245">
        <w:rPr>
          <w:lang w:eastAsia="nl-NL"/>
        </w:rPr>
        <w:t xml:space="preserve"> wel mag. Een coördinaat </w:t>
      </w:r>
      <w:r w:rsidR="00865E14">
        <w:rPr>
          <w:lang w:eastAsia="nl-NL"/>
        </w:rPr>
        <w:t>wordt afgekeurd</w:t>
      </w:r>
      <w:r w:rsidR="00BA3580" w:rsidRPr="008B1245">
        <w:rPr>
          <w:lang w:eastAsia="nl-NL"/>
        </w:rPr>
        <w:t xml:space="preserve">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w:t>
      </w:r>
      <w:r w:rsidR="00865E14">
        <w:rPr>
          <w:lang w:eastAsia="nl-NL"/>
        </w:rPr>
        <w:t xml:space="preserve"> </w:t>
      </w:r>
      <w:r w:rsidR="004D5D6A" w:rsidRPr="008B1245">
        <w:rPr>
          <w:lang w:eastAsia="nl-NL"/>
        </w:rPr>
        <w:t>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28C3385"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waarde.</w:t>
      </w:r>
    </w:p>
    <w:p w14:paraId="43112D81" w14:textId="0E0B0990" w:rsidR="006153DC" w:rsidRPr="008B1245" w:rsidRDefault="006153DC" w:rsidP="00BA690E">
      <w:pPr>
        <w:rPr>
          <w:lang w:eastAsia="nl-NL"/>
        </w:rPr>
      </w:pPr>
      <w:r w:rsidRPr="008B1245">
        <w:rPr>
          <w:lang w:eastAsia="nl-NL"/>
        </w:rPr>
        <w:t>Tips:</w:t>
      </w:r>
    </w:p>
    <w:p w14:paraId="587A9F12" w14:textId="47A14437" w:rsidR="006153DC" w:rsidRPr="008B1245" w:rsidRDefault="006153DC" w:rsidP="00C66005">
      <w:pPr>
        <w:pStyle w:val="ListParagraph"/>
        <w:numPr>
          <w:ilvl w:val="0"/>
          <w:numId w:val="15"/>
        </w:numPr>
        <w:rPr>
          <w:lang w:val="nl-NL" w:eastAsia="nl-NL"/>
        </w:rPr>
      </w:pPr>
      <w:r w:rsidRPr="008B1245">
        <w:rPr>
          <w:lang w:val="nl-NL" w:eastAsia="nl-NL"/>
        </w:rPr>
        <w:lastRenderedPageBreak/>
        <w:t xml:space="preserve">Maak op papier een schets van </w:t>
      </w:r>
      <w:r w:rsidR="001428DB">
        <w:rPr>
          <w:lang w:val="nl-NL" w:eastAsia="nl-NL"/>
        </w:rPr>
        <w:t>de</w:t>
      </w:r>
      <w:r w:rsidRPr="008B1245">
        <w:rPr>
          <w:lang w:val="nl-NL" w:eastAsia="nl-NL"/>
        </w:rPr>
        <w:t xml:space="preserve"> </w:t>
      </w:r>
      <w:r w:rsidR="005D26D5" w:rsidRPr="008B1245">
        <w:rPr>
          <w:lang w:val="nl-NL" w:eastAsia="nl-NL"/>
        </w:rPr>
        <w:t>coördinaten</w:t>
      </w:r>
      <w:r w:rsidRPr="008B1245">
        <w:rPr>
          <w:lang w:val="nl-NL" w:eastAsia="nl-NL"/>
        </w:rPr>
        <w:t xml:space="preserve"> </w:t>
      </w:r>
      <w:r w:rsidR="001428DB">
        <w:rPr>
          <w:lang w:val="nl-NL" w:eastAsia="nl-NL"/>
        </w:rPr>
        <w:t xml:space="preserve">die </w:t>
      </w:r>
      <w:r w:rsidRPr="008B1245">
        <w:rPr>
          <w:lang w:val="nl-NL" w:eastAsia="nl-NL"/>
        </w:rPr>
        <w:t xml:space="preserve">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324327A" w:rsidR="00F61F22" w:rsidRPr="008B1245" w:rsidRDefault="00D405D9" w:rsidP="00470AE6">
      <w:pPr>
        <w:pStyle w:val="ListParagraph"/>
        <w:numPr>
          <w:ilvl w:val="0"/>
          <w:numId w:val="15"/>
        </w:numPr>
        <w:rPr>
          <w:lang w:val="nl-NL" w:eastAsia="nl-NL"/>
        </w:rPr>
      </w:pPr>
      <w:r w:rsidRPr="008B1245">
        <w:rPr>
          <w:lang w:val="nl-NL" w:eastAsia="nl-NL"/>
        </w:rPr>
        <w:t xml:space="preserve">Als </w:t>
      </w:r>
      <w:r w:rsidR="001428DB">
        <w:rPr>
          <w:lang w:val="nl-NL" w:eastAsia="nl-NL"/>
        </w:rPr>
        <w:t>de</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w:t>
      </w:r>
      <w:r w:rsidR="001428DB">
        <w:rPr>
          <w:lang w:val="nl-NL" w:eastAsia="nl-NL"/>
        </w:rPr>
        <w:t>die</w:t>
      </w:r>
      <w:r w:rsidR="00F61F22" w:rsidRPr="008B1245">
        <w:rPr>
          <w:lang w:val="nl-NL" w:eastAsia="nl-NL"/>
        </w:rPr>
        <w:t xml:space="preserve"> ligt links van het bord, </w:t>
      </w:r>
      <w:r w:rsidR="00470AE6" w:rsidRPr="008B1245">
        <w:rPr>
          <w:lang w:val="nl-NL" w:eastAsia="nl-NL"/>
        </w:rPr>
        <w:t xml:space="preserve">dan zet je daar een speciaal teken.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w:t>
      </w:r>
      <w:r w:rsidR="001D7D42">
        <w:rPr>
          <w:lang w:val="nl-NL" w:eastAsia="nl-NL"/>
        </w:rPr>
        <w:t>dan</w:t>
      </w:r>
      <w:r w:rsidR="002E3C78" w:rsidRPr="008B1245">
        <w:rPr>
          <w:lang w:val="nl-NL" w:eastAsia="nl-NL"/>
        </w:rPr>
        <w:t xml:space="preserve">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 xml:space="preserve">groter </w:t>
            </w:r>
            <w:r w:rsidR="001D7D42">
              <w:rPr>
                <w:lang w:val="nl-NL" w:eastAsia="nl-NL"/>
              </w:rPr>
              <w:t xml:space="preserve">dan </w:t>
            </w:r>
            <w:r w:rsidR="0085169D" w:rsidRPr="008B1245">
              <w:rPr>
                <w:lang w:val="nl-NL" w:eastAsia="nl-NL"/>
              </w:rPr>
              <w:t>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4EB174C5"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w:t>
      </w:r>
      <w:r w:rsidR="001D7D42">
        <w:rPr>
          <w:lang w:eastAsia="nl-NL"/>
        </w:rPr>
        <w:t>,</w:t>
      </w:r>
      <w:r>
        <w:rPr>
          <w:lang w:eastAsia="nl-NL"/>
        </w:rPr>
        <w:t xml:space="preserve"> moet je eerst controleren of </w:t>
      </w:r>
      <w:r w:rsidR="001D7D42">
        <w:rPr>
          <w:lang w:eastAsia="nl-NL"/>
        </w:rPr>
        <w:t>die coördinaat</w:t>
      </w:r>
      <w:r>
        <w:rPr>
          <w:lang w:eastAsia="nl-NL"/>
        </w:rPr>
        <w:t xml:space="preserve">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1CF1AEAE" w:rsidR="0075409F" w:rsidRPr="0024172E" w:rsidRDefault="0075409F" w:rsidP="0024172E">
      <w:pPr>
        <w:rPr>
          <w:lang w:eastAsia="nl-NL"/>
        </w:rPr>
      </w:pPr>
      <w:r w:rsidRPr="008B1245">
        <w:rPr>
          <w:u w:val="single"/>
          <w:lang w:eastAsia="nl-NL"/>
        </w:rPr>
        <w:t>Stap 1</w:t>
      </w:r>
      <w:r w:rsidR="001D7D42">
        <w:rPr>
          <w:u w:val="single"/>
          <w:lang w:eastAsia="nl-NL"/>
        </w:rPr>
        <w:t>1</w:t>
      </w:r>
      <w:r>
        <w:rPr>
          <w:lang w:eastAsia="nl-NL"/>
        </w:rPr>
        <w:t>. Je bent super goed bezig… kijk nu of je het verder zelf kan afmaken!</w:t>
      </w:r>
    </w:p>
    <w:sectPr w:rsidR="0075409F" w:rsidRPr="0024172E" w:rsidSect="00155363">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E542D5" w14:textId="77777777" w:rsidR="00155363" w:rsidRDefault="00155363" w:rsidP="001C6BA0">
      <w:pPr>
        <w:spacing w:after="0" w:line="240" w:lineRule="auto"/>
      </w:pPr>
      <w:r>
        <w:separator/>
      </w:r>
    </w:p>
  </w:endnote>
  <w:endnote w:type="continuationSeparator" w:id="0">
    <w:p w14:paraId="020F507C" w14:textId="77777777" w:rsidR="00155363" w:rsidRDefault="00155363" w:rsidP="001C6BA0">
      <w:pPr>
        <w:spacing w:after="0" w:line="240" w:lineRule="auto"/>
      </w:pPr>
      <w:r>
        <w:continuationSeparator/>
      </w:r>
    </w:p>
  </w:endnote>
  <w:endnote w:type="continuationNotice" w:id="1">
    <w:p w14:paraId="35AE6514" w14:textId="77777777" w:rsidR="00155363" w:rsidRDefault="0015536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030B9FB2" w:rsidR="001C6BA0" w:rsidRDefault="00A86EBE" w:rsidP="002175EC">
        <w:pPr>
          <w:pStyle w:val="Footer"/>
          <w:jc w:val="right"/>
        </w:pPr>
        <w:r>
          <w:t>PO Zeeslag (VSC)</w:t>
        </w:r>
        <w:r>
          <w:tab/>
        </w:r>
        <w:r>
          <w:tab/>
          <w:t xml:space="preserve">Laatst aangepast: </w:t>
        </w:r>
        <w:r w:rsidR="009A72D8">
          <w:t>1</w:t>
        </w:r>
        <w:r>
          <w:t>9-04</w:t>
        </w:r>
        <w:r w:rsidR="00FB4752">
          <w:t>-202</w:t>
        </w:r>
        <w:r w:rsidR="009A72D8">
          <w:t>4</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2CE35" w14:textId="77777777" w:rsidR="00155363" w:rsidRDefault="00155363" w:rsidP="001C6BA0">
      <w:pPr>
        <w:spacing w:after="0" w:line="240" w:lineRule="auto"/>
      </w:pPr>
      <w:r>
        <w:separator/>
      </w:r>
    </w:p>
  </w:footnote>
  <w:footnote w:type="continuationSeparator" w:id="0">
    <w:p w14:paraId="669B81E2" w14:textId="77777777" w:rsidR="00155363" w:rsidRDefault="00155363" w:rsidP="001C6BA0">
      <w:pPr>
        <w:spacing w:after="0" w:line="240" w:lineRule="auto"/>
      </w:pPr>
      <w:r>
        <w:continuationSeparator/>
      </w:r>
    </w:p>
  </w:footnote>
  <w:footnote w:type="continuationNotice" w:id="1">
    <w:p w14:paraId="0C76FBE0" w14:textId="77777777" w:rsidR="00155363" w:rsidRDefault="0015536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7EFEE" w14:textId="456B6B1E" w:rsidR="00A52931" w:rsidRPr="00EE2F61" w:rsidRDefault="00A52931" w:rsidP="00A52931">
    <w:pPr>
      <w:pStyle w:val="Header"/>
      <w:pBdr>
        <w:bottom w:val="double" w:sz="6" w:space="1" w:color="auto"/>
      </w:pBdr>
      <w:tabs>
        <w:tab w:val="clear" w:pos="4680"/>
      </w:tabs>
      <w:rPr>
        <w:rFonts w:ascii="Algerian" w:hAnsi="Algerian"/>
      </w:rPr>
    </w:pPr>
    <w:bookmarkStart w:id="14" w:name="_Hlk151204338"/>
    <w:bookmarkStart w:id="15" w:name="_Hlk151204339"/>
    <w:r>
      <w:rPr>
        <w:rFonts w:ascii="Algerian" w:hAnsi="Algerian"/>
      </w:rPr>
      <w:t>Programmeren in Python: PO zeeslag</w:t>
    </w:r>
    <w:r>
      <w:rPr>
        <w:rFonts w:ascii="Algerian" w:hAnsi="Algerian"/>
      </w:rPr>
      <w:tab/>
    </w:r>
    <w:bookmarkEnd w:id="14"/>
    <w:bookmarkEnd w:id="15"/>
    <w:r w:rsidR="0078795D" w:rsidRPr="0078795D">
      <w:rPr>
        <w:rFonts w:ascii="Algerian" w:hAnsi="Algerian"/>
        <w:noProof/>
      </w:rPr>
      <w:drawing>
        <wp:inline distT="0" distB="0" distL="0" distR="0" wp14:anchorId="44F93856" wp14:editId="728ED657">
          <wp:extent cx="1423414" cy="431338"/>
          <wp:effectExtent l="0" t="0" r="5715" b="6985"/>
          <wp:docPr id="16712502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
                  <pic:cNvPicPr/>
                </pic:nvPicPr>
                <pic:blipFill>
                  <a:blip r:embed="rId1"/>
                  <a:stretch>
                    <a:fillRect/>
                  </a:stretch>
                </pic:blipFill>
                <pic:spPr>
                  <a:xfrm>
                    <a:off x="0" y="0"/>
                    <a:ext cx="1467061" cy="444564"/>
                  </a:xfrm>
                  <a:prstGeom prst="rect">
                    <a:avLst/>
                  </a:prstGeom>
                </pic:spPr>
              </pic:pic>
            </a:graphicData>
          </a:graphic>
        </wp:inline>
      </w:drawing>
    </w:r>
  </w:p>
  <w:p w14:paraId="7C4B815B"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3DE5D2B"/>
    <w:multiLevelType w:val="hybridMultilevel"/>
    <w:tmpl w:val="E6B2E3C6"/>
    <w:lvl w:ilvl="0" w:tplc="0413000F">
      <w:start w:val="1"/>
      <w:numFmt w:val="decimal"/>
      <w:lvlText w:val="%1."/>
      <w:lvlJc w:val="left"/>
      <w:pPr>
        <w:ind w:left="720" w:hanging="360"/>
      </w:p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7"/>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 w:numId="18" w16cid:durableId="7420697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3241"/>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28DB"/>
    <w:rsid w:val="00144E11"/>
    <w:rsid w:val="00146CA4"/>
    <w:rsid w:val="00155363"/>
    <w:rsid w:val="0018083B"/>
    <w:rsid w:val="001822BF"/>
    <w:rsid w:val="0018366E"/>
    <w:rsid w:val="00197978"/>
    <w:rsid w:val="001C3315"/>
    <w:rsid w:val="001C6BA0"/>
    <w:rsid w:val="001D0338"/>
    <w:rsid w:val="001D37D0"/>
    <w:rsid w:val="001D7A31"/>
    <w:rsid w:val="001D7D42"/>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74B9D"/>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3DC9"/>
    <w:rsid w:val="00354DAB"/>
    <w:rsid w:val="003553CD"/>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0CD0"/>
    <w:rsid w:val="004B78E0"/>
    <w:rsid w:val="004C1569"/>
    <w:rsid w:val="004C2FAC"/>
    <w:rsid w:val="004C3FA3"/>
    <w:rsid w:val="004C46EC"/>
    <w:rsid w:val="004D465E"/>
    <w:rsid w:val="004D5895"/>
    <w:rsid w:val="004D5BF7"/>
    <w:rsid w:val="004D5D6A"/>
    <w:rsid w:val="004E4311"/>
    <w:rsid w:val="004F4B16"/>
    <w:rsid w:val="005050B6"/>
    <w:rsid w:val="00513F27"/>
    <w:rsid w:val="00523F85"/>
    <w:rsid w:val="00543B35"/>
    <w:rsid w:val="00544A2F"/>
    <w:rsid w:val="00555317"/>
    <w:rsid w:val="005716CF"/>
    <w:rsid w:val="00577C26"/>
    <w:rsid w:val="005956FD"/>
    <w:rsid w:val="005A3213"/>
    <w:rsid w:val="005A5A8D"/>
    <w:rsid w:val="005A6E03"/>
    <w:rsid w:val="005B7769"/>
    <w:rsid w:val="005B7839"/>
    <w:rsid w:val="005C0748"/>
    <w:rsid w:val="005D26D5"/>
    <w:rsid w:val="005E02E4"/>
    <w:rsid w:val="005E0A6C"/>
    <w:rsid w:val="005F7B17"/>
    <w:rsid w:val="00601A94"/>
    <w:rsid w:val="00603966"/>
    <w:rsid w:val="006153DC"/>
    <w:rsid w:val="006205B9"/>
    <w:rsid w:val="00624E34"/>
    <w:rsid w:val="006316CA"/>
    <w:rsid w:val="00634BB0"/>
    <w:rsid w:val="00640826"/>
    <w:rsid w:val="006414B7"/>
    <w:rsid w:val="00652948"/>
    <w:rsid w:val="006606E4"/>
    <w:rsid w:val="00662440"/>
    <w:rsid w:val="00696020"/>
    <w:rsid w:val="006960A8"/>
    <w:rsid w:val="006C39E0"/>
    <w:rsid w:val="006C51AB"/>
    <w:rsid w:val="006C78D1"/>
    <w:rsid w:val="006D045A"/>
    <w:rsid w:val="006D38A4"/>
    <w:rsid w:val="006D424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8795D"/>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65E14"/>
    <w:rsid w:val="0087158A"/>
    <w:rsid w:val="008806EE"/>
    <w:rsid w:val="00884705"/>
    <w:rsid w:val="0089521F"/>
    <w:rsid w:val="00896ABF"/>
    <w:rsid w:val="00897946"/>
    <w:rsid w:val="008A21E7"/>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5D8B"/>
    <w:rsid w:val="009F6D13"/>
    <w:rsid w:val="00A02288"/>
    <w:rsid w:val="00A045AB"/>
    <w:rsid w:val="00A06CCC"/>
    <w:rsid w:val="00A12AAA"/>
    <w:rsid w:val="00A20441"/>
    <w:rsid w:val="00A20B24"/>
    <w:rsid w:val="00A30141"/>
    <w:rsid w:val="00A34877"/>
    <w:rsid w:val="00A36EA9"/>
    <w:rsid w:val="00A52931"/>
    <w:rsid w:val="00A52978"/>
    <w:rsid w:val="00A62EF6"/>
    <w:rsid w:val="00A655EA"/>
    <w:rsid w:val="00A75169"/>
    <w:rsid w:val="00A7544D"/>
    <w:rsid w:val="00A7596B"/>
    <w:rsid w:val="00A86EBE"/>
    <w:rsid w:val="00A92855"/>
    <w:rsid w:val="00A95F05"/>
    <w:rsid w:val="00AC157A"/>
    <w:rsid w:val="00AE6824"/>
    <w:rsid w:val="00AE799E"/>
    <w:rsid w:val="00AF18A4"/>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42FD"/>
    <w:rsid w:val="00C75959"/>
    <w:rsid w:val="00C7790C"/>
    <w:rsid w:val="00C80E1B"/>
    <w:rsid w:val="00C8509C"/>
    <w:rsid w:val="00C91FFE"/>
    <w:rsid w:val="00C93E1F"/>
    <w:rsid w:val="00C94561"/>
    <w:rsid w:val="00CA0444"/>
    <w:rsid w:val="00CA4086"/>
    <w:rsid w:val="00CB7400"/>
    <w:rsid w:val="00CC6F03"/>
    <w:rsid w:val="00CD186C"/>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853FA"/>
    <w:rsid w:val="00E96661"/>
    <w:rsid w:val="00EA3685"/>
    <w:rsid w:val="00EA4308"/>
    <w:rsid w:val="00EB1BDD"/>
    <w:rsid w:val="00EB7081"/>
    <w:rsid w:val="00ED0737"/>
    <w:rsid w:val="00ED0C32"/>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D3A58"/>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 w:type="paragraph" w:styleId="Revision">
    <w:name w:val="Revision"/>
    <w:hidden/>
    <w:uiPriority w:val="99"/>
    <w:semiHidden/>
    <w:rsid w:val="00083241"/>
    <w:pPr>
      <w:spacing w:after="0" w:line="240" w:lineRule="auto"/>
    </w:pPr>
    <w:rPr>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Pages>
  <Words>2357</Words>
  <Characters>1343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7</cp:revision>
  <cp:lastPrinted>2020-11-26T10:01:00Z</cp:lastPrinted>
  <dcterms:created xsi:type="dcterms:W3CDTF">2024-03-17T16:32:00Z</dcterms:created>
  <dcterms:modified xsi:type="dcterms:W3CDTF">2024-04-20T19:46:00Z</dcterms:modified>
</cp:coreProperties>
</file>